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8F8E7" w14:textId="1D6E02E7" w:rsidR="00294B7B" w:rsidRPr="00294B7B" w:rsidRDefault="00294B7B" w:rsidP="00294B7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5D7250D" wp14:editId="39B539F7">
            <wp:extent cx="4124848" cy="2320227"/>
            <wp:effectExtent l="0" t="0" r="0" b="4445"/>
            <wp:docPr id="1" name="Picture 1" descr="A green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e_Mil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6628" cy="2332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189B1" w14:textId="77777777" w:rsidR="00294B7B" w:rsidRDefault="00294B7B" w:rsidP="00294B7B">
      <w:pPr>
        <w:jc w:val="center"/>
      </w:pPr>
    </w:p>
    <w:p w14:paraId="63FC019F" w14:textId="43AA0FC9" w:rsidR="00294B7B" w:rsidRDefault="00294B7B" w:rsidP="00A30931">
      <w:pPr>
        <w:spacing w:after="0"/>
        <w:jc w:val="center"/>
        <w:rPr>
          <w:i/>
          <w:iCs/>
        </w:rPr>
      </w:pPr>
      <w:r>
        <w:rPr>
          <w:i/>
          <w:iCs/>
        </w:rPr>
        <w:t>Miracle Mile</w:t>
      </w:r>
    </w:p>
    <w:p w14:paraId="6E2C6D48" w14:textId="7705E881" w:rsidR="00294B7B" w:rsidRDefault="00294B7B" w:rsidP="00A30931">
      <w:pPr>
        <w:spacing w:after="0"/>
        <w:jc w:val="center"/>
        <w:rPr>
          <w:b/>
          <w:bCs/>
        </w:rPr>
      </w:pPr>
      <w:r>
        <w:rPr>
          <w:b/>
          <w:bCs/>
        </w:rPr>
        <w:t>“Compatible”</w:t>
      </w:r>
    </w:p>
    <w:p w14:paraId="38B5889C" w14:textId="731145F4" w:rsidR="00294B7B" w:rsidRDefault="00294B7B" w:rsidP="00A30931">
      <w:pPr>
        <w:spacing w:after="0"/>
        <w:jc w:val="center"/>
      </w:pPr>
      <w:r>
        <w:t>STUDY GUIDE</w:t>
      </w:r>
    </w:p>
    <w:p w14:paraId="78B5A80F" w14:textId="6BFD428E" w:rsidR="00294B7B" w:rsidRDefault="00294B7B" w:rsidP="00294B7B">
      <w:pPr>
        <w:jc w:val="center"/>
      </w:pPr>
    </w:p>
    <w:p w14:paraId="6DEF2C35" w14:textId="14F179DE" w:rsidR="00294B7B" w:rsidRDefault="00E36E8F" w:rsidP="00E36E8F">
      <w:pPr>
        <w:pStyle w:val="ListParagraph"/>
        <w:numPr>
          <w:ilvl w:val="0"/>
          <w:numId w:val="1"/>
        </w:numPr>
      </w:pPr>
      <w:r>
        <w:t xml:space="preserve">Has there ever been a habit or behavior from which you made a “clean break”? Why did you do it? How did you succeed? </w:t>
      </w:r>
    </w:p>
    <w:p w14:paraId="0EDD0089" w14:textId="57AEA3E0" w:rsidR="00E36E8F" w:rsidRDefault="00E36E8F" w:rsidP="00E36E8F"/>
    <w:p w14:paraId="61D1B039" w14:textId="0E76E4E8" w:rsidR="00E36E8F" w:rsidRDefault="001B656F" w:rsidP="00E36E8F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Read Galatians 5:16-25. </w:t>
      </w:r>
      <w:r>
        <w:t xml:space="preserve">Think about this list of behaviors that are incompatible and compatible with the Spirit. Which </w:t>
      </w:r>
      <w:r w:rsidR="00D016F2">
        <w:t xml:space="preserve">apply to you? Which to you </w:t>
      </w:r>
      <w:r w:rsidR="00D016F2" w:rsidRPr="00A30931">
        <w:rPr>
          <w:i/>
          <w:iCs/>
        </w:rPr>
        <w:t>wish</w:t>
      </w:r>
      <w:r w:rsidR="00D016F2">
        <w:t xml:space="preserve"> applied to you on a more consistent basis? </w:t>
      </w:r>
    </w:p>
    <w:p w14:paraId="44E76156" w14:textId="77777777" w:rsidR="00D016F2" w:rsidRDefault="00D016F2" w:rsidP="00D016F2">
      <w:pPr>
        <w:pStyle w:val="ListParagraph"/>
      </w:pPr>
    </w:p>
    <w:p w14:paraId="02384CCF" w14:textId="4CBC0F8A" w:rsidR="00D016F2" w:rsidRDefault="00D016F2" w:rsidP="00E36E8F">
      <w:pPr>
        <w:pStyle w:val="ListParagraph"/>
        <w:numPr>
          <w:ilvl w:val="0"/>
          <w:numId w:val="1"/>
        </w:numPr>
      </w:pPr>
      <w:r>
        <w:t xml:space="preserve">The New Wine of Jesus’ Spirit cannot be contained in a heart that is brittle and cracked like an old wineskin. What are some practices and habits you can cultivate </w:t>
      </w:r>
      <w:r w:rsidR="00A30931">
        <w:t xml:space="preserve">this week </w:t>
      </w:r>
      <w:r>
        <w:t xml:space="preserve">that will make your heart more welcoming to Christ? </w:t>
      </w:r>
    </w:p>
    <w:p w14:paraId="786BF081" w14:textId="6720682C" w:rsidR="00D016F2" w:rsidRPr="00294B7B" w:rsidRDefault="00D016F2" w:rsidP="00D016F2">
      <w:pPr>
        <w:pStyle w:val="ListParagraph"/>
      </w:pPr>
    </w:p>
    <w:sectPr w:rsidR="00D016F2" w:rsidRPr="00294B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2D762E"/>
    <w:multiLevelType w:val="hybridMultilevel"/>
    <w:tmpl w:val="EF264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jW0sLAwNjc1M7BQ0lEKTi0uzszPAykwrAUAv8pPtSwAAAA="/>
  </w:docVars>
  <w:rsids>
    <w:rsidRoot w:val="00294B7B"/>
    <w:rsid w:val="001B656F"/>
    <w:rsid w:val="00294B7B"/>
    <w:rsid w:val="00A30931"/>
    <w:rsid w:val="00D016F2"/>
    <w:rsid w:val="00E36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AFF6B"/>
  <w15:chartTrackingRefBased/>
  <w15:docId w15:val="{6D182150-5877-432F-A2AB-AA84E48D2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6E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6-29T17:26:00Z</dcterms:created>
  <dcterms:modified xsi:type="dcterms:W3CDTF">2020-06-29T17:44:00Z</dcterms:modified>
</cp:coreProperties>
</file>